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6DF8" w:rsidRDefault="00D11D33" w:rsidP="00766DF8">
      <w:pPr>
        <w:pStyle w:val="Heading1"/>
      </w:pPr>
      <w:r>
        <w:t>Artificial Intelligence Takes Over</w:t>
      </w:r>
    </w:p>
    <w:p w:rsidR="001C6AE7" w:rsidRDefault="001C6AE7" w:rsidP="001C6AE7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  <w:sectPr w:rsidR="001C6AE7" w:rsidSect="00D11D33">
          <w:type w:val="continuous"/>
          <w:pgSz w:w="11906" w:h="16838" w:code="9"/>
          <w:pgMar w:top="851" w:right="851" w:bottom="851" w:left="851" w:header="709" w:footer="709" w:gutter="0"/>
          <w:cols w:space="708"/>
          <w:docGrid w:linePitch="360"/>
        </w:sectPr>
      </w:pPr>
    </w:p>
    <w:p w:rsidR="001C6AE7" w:rsidRDefault="001C6AE7" w:rsidP="001C6AE7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 xml:space="preserve">Lorem ips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dipiscing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pendiss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nena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ap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t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c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ps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hicu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haretra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endrer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emper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ismo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s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Integ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lvina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esti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e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ffic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hicu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ursus. Nun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c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usc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r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bland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has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ore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pendiss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ore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hendrer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usc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bero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mp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ari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non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1C6AE7" w:rsidRDefault="00D11D33" w:rsidP="001C6AE7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r w:rsidRPr="001C6AE7">
        <w:rPr>
          <w:rFonts w:ascii="Arial" w:hAnsi="Arial" w:cs="Arial"/>
          <w:noProof/>
          <w:color w:val="000000"/>
          <w:sz w:val="21"/>
          <w:szCs w:val="21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4061460" cy="270764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ayu Dugar\Documents\BCA Sem-1\FOC\microprocessor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460" cy="2707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quam in,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ornare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lectu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efficitur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semper </w:t>
      </w:r>
      <w:proofErr w:type="spellStart"/>
      <w:proofErr w:type="gramStart"/>
      <w:r w:rsidR="001C6AE7">
        <w:rPr>
          <w:rFonts w:ascii="Arial" w:hAnsi="Arial" w:cs="Arial"/>
          <w:color w:val="000000"/>
          <w:sz w:val="21"/>
          <w:szCs w:val="21"/>
        </w:rPr>
        <w:t>sem</w:t>
      </w:r>
      <w:proofErr w:type="spellEnd"/>
      <w:proofErr w:type="gramEnd"/>
      <w:r w:rsidR="001C6AE7">
        <w:rPr>
          <w:rFonts w:ascii="Arial" w:hAnsi="Arial" w:cs="Arial"/>
          <w:color w:val="000000"/>
          <w:sz w:val="21"/>
          <w:szCs w:val="21"/>
        </w:rPr>
        <w:t xml:space="preserve">, sit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molli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. Nam ipsum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turpi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 w:rsidR="001C6AE7"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at,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tempor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at libero.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Suspendisse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malesuada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, a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matti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diam.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Proin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blandit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ex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maximu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Aenean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 w:rsidR="001C6AE7">
        <w:rPr>
          <w:rFonts w:ascii="Arial" w:hAnsi="Arial" w:cs="Arial"/>
          <w:color w:val="000000"/>
          <w:sz w:val="21"/>
          <w:szCs w:val="21"/>
        </w:rPr>
        <w:t>purus</w:t>
      </w:r>
      <w:proofErr w:type="spellEnd"/>
      <w:proofErr w:type="gramEnd"/>
      <w:r w:rsidR="001C6AE7">
        <w:rPr>
          <w:rFonts w:ascii="Arial" w:hAnsi="Arial" w:cs="Arial"/>
          <w:color w:val="000000"/>
          <w:sz w:val="21"/>
          <w:szCs w:val="21"/>
        </w:rPr>
        <w:t xml:space="preserve">, at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vehicula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rutrum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venenati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. Nam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ornare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malesuada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lacus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ante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feugiat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dictum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turpi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id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 w:rsidR="001C6AE7"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condimentum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non sit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ex.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hendrerit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quam,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variu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molestie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sapien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Morbi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proofErr w:type="gramStart"/>
      <w:r w:rsidR="001C6AE7"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proofErr w:type="gram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rutrum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semper,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bibendum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, ac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vestibulum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quam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Morbi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 w:rsidR="001C6AE7"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proofErr w:type="gramEnd"/>
      <w:r w:rsidR="001C6AE7">
        <w:rPr>
          <w:rFonts w:ascii="Arial" w:hAnsi="Arial" w:cs="Arial"/>
          <w:color w:val="000000"/>
          <w:sz w:val="21"/>
          <w:szCs w:val="21"/>
        </w:rPr>
        <w:t xml:space="preserve"> quam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Morbi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turpi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tristique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 w:rsidR="001C6AE7">
        <w:rPr>
          <w:rFonts w:ascii="Arial" w:hAnsi="Arial" w:cs="Arial"/>
          <w:color w:val="000000"/>
          <w:sz w:val="21"/>
          <w:szCs w:val="21"/>
        </w:rPr>
        <w:t xml:space="preserve">non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mollis</w:t>
      </w:r>
      <w:proofErr w:type="spellEnd"/>
      <w:proofErr w:type="gramEnd"/>
      <w:r w:rsidR="001C6AE7">
        <w:rPr>
          <w:rFonts w:ascii="Arial" w:hAnsi="Arial" w:cs="Arial"/>
          <w:color w:val="000000"/>
          <w:sz w:val="21"/>
          <w:szCs w:val="21"/>
        </w:rPr>
        <w:t xml:space="preserve"> ac,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variu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id libero.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Vivamu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sagitti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ex,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hendrerit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ex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egestas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 w:rsidR="001C6AE7"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 w:rsidR="001C6AE7">
        <w:rPr>
          <w:rFonts w:ascii="Arial" w:hAnsi="Arial" w:cs="Arial"/>
          <w:color w:val="000000"/>
          <w:sz w:val="21"/>
          <w:szCs w:val="21"/>
        </w:rPr>
        <w:t>.</w:t>
      </w:r>
    </w:p>
    <w:p w:rsidR="001C6AE7" w:rsidRDefault="001C6AE7" w:rsidP="001C6AE7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ari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ato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nat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gn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s parturien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nt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asc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dicu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us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a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 lore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na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ari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d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bh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xi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porta pharetra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 xml:space="preserve">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istique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lore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ene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utr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isi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nis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u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ct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ictum.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 xml:space="preserve">Integer id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o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ipsum gravida dictum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lesua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r>
        <w:rPr>
          <w:rFonts w:ascii="Arial" w:hAnsi="Arial" w:cs="Arial"/>
          <w:color w:val="000000"/>
          <w:sz w:val="21"/>
          <w:szCs w:val="21"/>
        </w:rPr>
        <w:t xml:space="preserve">fames ac ante ips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im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t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mperdi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nisi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non</w:t>
      </w:r>
      <w:r w:rsidR="00D11D33"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nenatis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ort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est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s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pie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Na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err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mperdi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porta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gravid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liqu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ex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convalli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pie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st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 lorem vitae ipsum.</w:t>
      </w:r>
    </w:p>
    <w:p w:rsidR="001C6AE7" w:rsidRDefault="001C6AE7" w:rsidP="001C6AE7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Phas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acu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ll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tempus m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honc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honc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di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urp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u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rc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ulputat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lamcorpe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 ante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lacus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du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na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psum id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xi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ore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r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massa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gi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mi id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gi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bookmarkStart w:id="0" w:name="_GoBack"/>
      <w:bookmarkEnd w:id="0"/>
      <w:proofErr w:type="spellStart"/>
      <w:r>
        <w:rPr>
          <w:rFonts w:ascii="Arial" w:hAnsi="Arial" w:cs="Arial"/>
          <w:color w:val="000000"/>
          <w:sz w:val="21"/>
          <w:szCs w:val="21"/>
        </w:rPr>
        <w:t>consecte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acus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enea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na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psum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interd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isti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ti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x,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esti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isi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usc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rn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isti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curs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Integer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lesua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llicitud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olutp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llicitud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proofErr w:type="gram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1C6AE7" w:rsidRPr="00D11D33" w:rsidRDefault="001C6AE7" w:rsidP="00D11D33">
      <w:pPr>
        <w:pStyle w:val="NormalWeb"/>
        <w:shd w:val="clear" w:color="auto" w:fill="FFFFFF"/>
        <w:spacing w:before="0" w:beforeAutospacing="0" w:after="225" w:afterAutospacing="0"/>
        <w:jc w:val="both"/>
        <w:rPr>
          <w:rFonts w:ascii="Arial" w:hAnsi="Arial" w:cs="Arial"/>
          <w:color w:val="000000"/>
          <w:sz w:val="21"/>
          <w:szCs w:val="21"/>
        </w:rPr>
        <w:sectPr w:rsidR="001C6AE7" w:rsidRPr="00D11D33" w:rsidSect="00D11D33">
          <w:type w:val="continuous"/>
          <w:pgSz w:w="11906" w:h="16838" w:code="9"/>
          <w:pgMar w:top="851" w:right="851" w:bottom="851" w:left="851" w:header="709" w:footer="709" w:gutter="0"/>
          <w:cols w:num="2" w:space="708"/>
          <w:docGrid w:linePitch="360"/>
        </w:sectPr>
      </w:pPr>
      <w:proofErr w:type="spellStart"/>
      <w:r>
        <w:rPr>
          <w:rFonts w:ascii="Arial" w:hAnsi="Arial" w:cs="Arial"/>
          <w:color w:val="000000"/>
          <w:sz w:val="21"/>
          <w:szCs w:val="21"/>
        </w:rPr>
        <w:t>Etia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celer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just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g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stibul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nte ipsum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im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i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uc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rc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uc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u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bili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a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;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is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ap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temp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mp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e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tempus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ellente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non libero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uc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et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odio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iva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esti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mi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vitae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dal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gesta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rtti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eifen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esti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t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emp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ristiqu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li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ligula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ollicitudi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quam,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obort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l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urabitu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lesuad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ris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apien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ur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ultricie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ed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em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rbi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hicu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oll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in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ac mi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Suspendiss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sit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am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incidu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r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aesen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ringilla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 xml:space="preserve">non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qu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apib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stibul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osuere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preti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nun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,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consequa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et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maximu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gramStart"/>
      <w:r>
        <w:rPr>
          <w:rFonts w:ascii="Arial" w:hAnsi="Arial" w:cs="Arial"/>
          <w:color w:val="000000"/>
          <w:sz w:val="21"/>
          <w:szCs w:val="21"/>
        </w:rPr>
        <w:t>non</w:t>
      </w:r>
      <w:proofErr w:type="gramEnd"/>
      <w:r>
        <w:rPr>
          <w:rFonts w:ascii="Arial" w:hAnsi="Arial" w:cs="Arial"/>
          <w:color w:val="000000"/>
          <w:sz w:val="21"/>
          <w:szCs w:val="21"/>
        </w:rPr>
        <w:t xml:space="preserve">.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onec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vel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digniss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nim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. Nunc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acilisis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tortor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eu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ex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laoreet</w:t>
      </w:r>
      <w:proofErr w:type="spellEnd"/>
      <w:r>
        <w:rPr>
          <w:rFonts w:ascii="Arial" w:hAnsi="Arial" w:cs="Arial"/>
          <w:color w:val="000000"/>
          <w:sz w:val="21"/>
          <w:szCs w:val="21"/>
        </w:rPr>
        <w:t xml:space="preserve"> </w:t>
      </w:r>
      <w:proofErr w:type="spellStart"/>
      <w:r>
        <w:rPr>
          <w:rFonts w:ascii="Arial" w:hAnsi="Arial" w:cs="Arial"/>
          <w:color w:val="000000"/>
          <w:sz w:val="21"/>
          <w:szCs w:val="21"/>
        </w:rPr>
        <w:t>fermentum</w:t>
      </w:r>
      <w:proofErr w:type="spellEnd"/>
      <w:r>
        <w:rPr>
          <w:rFonts w:ascii="Arial" w:hAnsi="Arial" w:cs="Arial"/>
          <w:color w:val="000000"/>
          <w:sz w:val="21"/>
          <w:szCs w:val="21"/>
        </w:rPr>
        <w:t>.</w:t>
      </w:r>
    </w:p>
    <w:p w:rsidR="00970EA3" w:rsidRDefault="006771B2" w:rsidP="00766DF8"/>
    <w:sectPr w:rsidR="00970EA3" w:rsidSect="00D11D33">
      <w:type w:val="continuous"/>
      <w:pgSz w:w="11906" w:h="16838" w:code="9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5F32C3"/>
    <w:multiLevelType w:val="multilevel"/>
    <w:tmpl w:val="5ACA8A7E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NjI2NDIzMDc1MjFW0lEKTi0uzszPAykwqgUACoXQqywAAAA="/>
  </w:docVars>
  <w:rsids>
    <w:rsidRoot w:val="00766DF8"/>
    <w:rsid w:val="001C35BB"/>
    <w:rsid w:val="001C6AE7"/>
    <w:rsid w:val="006771B2"/>
    <w:rsid w:val="006B4746"/>
    <w:rsid w:val="00766DF8"/>
    <w:rsid w:val="00A85E7F"/>
    <w:rsid w:val="00AF51F4"/>
    <w:rsid w:val="00D11D33"/>
    <w:rsid w:val="00E76AFB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A48B8D-FD81-4484-823D-783811C4C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sz w:val="26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0AEC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0AEC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E76AFB"/>
    <w:pPr>
      <w:pBdr>
        <w:bottom w:val="single" w:sz="8" w:space="4" w:color="5B9BD5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76AFB"/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paragraph" w:styleId="NormalWeb">
    <w:name w:val="Normal (Web)"/>
    <w:basedOn w:val="Normal"/>
    <w:uiPriority w:val="99"/>
    <w:unhideWhenUsed/>
    <w:rsid w:val="001C6AE7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83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539</Words>
  <Characters>307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2</cp:revision>
  <dcterms:created xsi:type="dcterms:W3CDTF">2018-11-16T08:58:00Z</dcterms:created>
  <dcterms:modified xsi:type="dcterms:W3CDTF">2018-11-16T09:36:00Z</dcterms:modified>
</cp:coreProperties>
</file>